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634315" w14:textId="77777777" w:rsidR="000836AD" w:rsidRDefault="000836AD" w:rsidP="000836AD">
      <w:pPr>
        <w:spacing w:line="20" w:lineRule="exact"/>
        <w:rPr>
          <w:sz w:val="20"/>
          <w:szCs w:val="20"/>
        </w:rPr>
      </w:pPr>
      <w:r>
        <w:rPr>
          <w:noProof/>
          <w:sz w:val="20"/>
        </w:rPr>
        <w:drawing>
          <wp:anchor distT="0" distB="0" distL="114300" distR="114300" simplePos="0" relativeHeight="251659264" behindDoc="1" locked="0" layoutInCell="0" allowOverlap="1" wp14:anchorId="255C947F" wp14:editId="6BB9969D">
            <wp:simplePos x="0" y="0"/>
            <wp:positionH relativeFrom="column">
              <wp:posOffset>1550035</wp:posOffset>
            </wp:positionH>
            <wp:positionV relativeFrom="paragraph">
              <wp:posOffset>209550</wp:posOffset>
            </wp:positionV>
            <wp:extent cx="612140" cy="760095"/>
            <wp:effectExtent l="0" t="0" r="0" b="0"/>
            <wp:wrapNone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140" cy="760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71130A1" w14:textId="77777777" w:rsidR="000836AD" w:rsidRDefault="000836AD" w:rsidP="000836AD">
      <w:pPr>
        <w:spacing w:line="200" w:lineRule="exact"/>
        <w:rPr>
          <w:sz w:val="20"/>
          <w:szCs w:val="20"/>
        </w:rPr>
      </w:pPr>
    </w:p>
    <w:p w14:paraId="49836C93" w14:textId="77777777" w:rsidR="000836AD" w:rsidRDefault="000836AD" w:rsidP="000836AD">
      <w:pPr>
        <w:spacing w:line="350" w:lineRule="exact"/>
        <w:rPr>
          <w:sz w:val="20"/>
          <w:szCs w:val="20"/>
        </w:rPr>
      </w:pPr>
    </w:p>
    <w:tbl>
      <w:tblPr>
        <w:tblW w:w="0" w:type="auto"/>
        <w:tblInd w:w="3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00"/>
        <w:gridCol w:w="2740"/>
        <w:gridCol w:w="20"/>
      </w:tblGrid>
      <w:tr w:rsidR="000836AD" w14:paraId="1FBF267F" w14:textId="77777777" w:rsidTr="00AD2308">
        <w:trPr>
          <w:trHeight w:val="283"/>
        </w:trPr>
        <w:tc>
          <w:tcPr>
            <w:tcW w:w="2500" w:type="dxa"/>
            <w:vAlign w:val="bottom"/>
          </w:tcPr>
          <w:p w14:paraId="51E9264F" w14:textId="71B4555D" w:rsidR="000836AD" w:rsidRDefault="000836AD" w:rsidP="00AD2308">
            <w:pPr>
              <w:ind w:right="722"/>
              <w:jc w:val="center"/>
              <w:rPr>
                <w:sz w:val="20"/>
                <w:szCs w:val="20"/>
              </w:rPr>
            </w:pPr>
          </w:p>
        </w:tc>
        <w:tc>
          <w:tcPr>
            <w:tcW w:w="2740" w:type="dxa"/>
            <w:vAlign w:val="bottom"/>
          </w:tcPr>
          <w:p w14:paraId="786F758B" w14:textId="4172F1D5" w:rsidR="000836AD" w:rsidRDefault="000836AD" w:rsidP="00AD2308">
            <w:pPr>
              <w:ind w:left="719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dxa"/>
            <w:vAlign w:val="bottom"/>
          </w:tcPr>
          <w:p w14:paraId="66FD5552" w14:textId="77777777" w:rsidR="000836AD" w:rsidRDefault="000836AD" w:rsidP="00AD2308">
            <w:pPr>
              <w:rPr>
                <w:sz w:val="1"/>
                <w:szCs w:val="1"/>
              </w:rPr>
            </w:pPr>
          </w:p>
        </w:tc>
      </w:tr>
      <w:tr w:rsidR="000836AD" w14:paraId="16C036EE" w14:textId="77777777" w:rsidTr="00AD2308">
        <w:trPr>
          <w:trHeight w:val="181"/>
        </w:trPr>
        <w:tc>
          <w:tcPr>
            <w:tcW w:w="2500" w:type="dxa"/>
            <w:vAlign w:val="bottom"/>
          </w:tcPr>
          <w:p w14:paraId="0334ABB5" w14:textId="4471D240" w:rsidR="000836AD" w:rsidRDefault="000836AD" w:rsidP="00AD2308">
            <w:pPr>
              <w:ind w:right="742"/>
              <w:jc w:val="center"/>
              <w:rPr>
                <w:sz w:val="20"/>
                <w:szCs w:val="20"/>
              </w:rPr>
            </w:pPr>
          </w:p>
        </w:tc>
        <w:tc>
          <w:tcPr>
            <w:tcW w:w="2740" w:type="dxa"/>
            <w:vMerge w:val="restart"/>
            <w:vAlign w:val="bottom"/>
          </w:tcPr>
          <w:p w14:paraId="16AC02DE" w14:textId="2E3BBA96" w:rsidR="000836AD" w:rsidRDefault="000836AD" w:rsidP="00AD2308">
            <w:pPr>
              <w:ind w:left="719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dxa"/>
            <w:vAlign w:val="bottom"/>
          </w:tcPr>
          <w:p w14:paraId="5FF6B665" w14:textId="77777777" w:rsidR="000836AD" w:rsidRDefault="000836AD" w:rsidP="00AD2308">
            <w:pPr>
              <w:rPr>
                <w:sz w:val="1"/>
                <w:szCs w:val="1"/>
              </w:rPr>
            </w:pPr>
          </w:p>
        </w:tc>
      </w:tr>
      <w:tr w:rsidR="000836AD" w14:paraId="22F58895" w14:textId="77777777" w:rsidTr="00AD2308">
        <w:trPr>
          <w:trHeight w:val="59"/>
        </w:trPr>
        <w:tc>
          <w:tcPr>
            <w:tcW w:w="2500" w:type="dxa"/>
            <w:vMerge w:val="restart"/>
            <w:vAlign w:val="bottom"/>
          </w:tcPr>
          <w:p w14:paraId="67081410" w14:textId="5D9BBF35" w:rsidR="000836AD" w:rsidRDefault="000836AD" w:rsidP="00AD2308">
            <w:pPr>
              <w:ind w:right="722"/>
              <w:jc w:val="center"/>
              <w:rPr>
                <w:sz w:val="20"/>
                <w:szCs w:val="20"/>
              </w:rPr>
            </w:pPr>
          </w:p>
        </w:tc>
        <w:tc>
          <w:tcPr>
            <w:tcW w:w="2740" w:type="dxa"/>
            <w:vMerge/>
            <w:vAlign w:val="bottom"/>
          </w:tcPr>
          <w:p w14:paraId="3BF68E38" w14:textId="77777777" w:rsidR="000836AD" w:rsidRDefault="000836AD" w:rsidP="00AD2308">
            <w:pPr>
              <w:rPr>
                <w:sz w:val="5"/>
                <w:szCs w:val="5"/>
              </w:rPr>
            </w:pPr>
          </w:p>
        </w:tc>
        <w:tc>
          <w:tcPr>
            <w:tcW w:w="0" w:type="dxa"/>
            <w:vAlign w:val="bottom"/>
          </w:tcPr>
          <w:p w14:paraId="7CBABD1A" w14:textId="77777777" w:rsidR="000836AD" w:rsidRDefault="000836AD" w:rsidP="00AD2308">
            <w:pPr>
              <w:rPr>
                <w:sz w:val="1"/>
                <w:szCs w:val="1"/>
              </w:rPr>
            </w:pPr>
          </w:p>
        </w:tc>
      </w:tr>
      <w:tr w:rsidR="000836AD" w14:paraId="1CA709BE" w14:textId="77777777" w:rsidTr="00AD2308">
        <w:trPr>
          <w:trHeight w:val="122"/>
        </w:trPr>
        <w:tc>
          <w:tcPr>
            <w:tcW w:w="2500" w:type="dxa"/>
            <w:vMerge/>
            <w:vAlign w:val="bottom"/>
          </w:tcPr>
          <w:p w14:paraId="4085729A" w14:textId="77777777" w:rsidR="000836AD" w:rsidRDefault="000836AD" w:rsidP="00AD2308">
            <w:pPr>
              <w:rPr>
                <w:sz w:val="10"/>
                <w:szCs w:val="10"/>
              </w:rPr>
            </w:pPr>
          </w:p>
        </w:tc>
        <w:tc>
          <w:tcPr>
            <w:tcW w:w="2740" w:type="dxa"/>
            <w:vAlign w:val="bottom"/>
          </w:tcPr>
          <w:p w14:paraId="5A8A59CE" w14:textId="77777777" w:rsidR="000836AD" w:rsidRDefault="000836AD" w:rsidP="00AD2308">
            <w:pPr>
              <w:rPr>
                <w:sz w:val="10"/>
                <w:szCs w:val="10"/>
              </w:rPr>
            </w:pPr>
          </w:p>
        </w:tc>
        <w:tc>
          <w:tcPr>
            <w:tcW w:w="0" w:type="dxa"/>
            <w:vAlign w:val="bottom"/>
          </w:tcPr>
          <w:p w14:paraId="08A42834" w14:textId="77777777" w:rsidR="000836AD" w:rsidRDefault="000836AD" w:rsidP="00AD2308">
            <w:pPr>
              <w:rPr>
                <w:sz w:val="1"/>
                <w:szCs w:val="1"/>
              </w:rPr>
            </w:pPr>
          </w:p>
        </w:tc>
      </w:tr>
    </w:tbl>
    <w:p w14:paraId="4F2D7000" w14:textId="77777777" w:rsidR="000836AD" w:rsidRDefault="000836AD" w:rsidP="000836AD">
      <w:pPr>
        <w:spacing w:line="200" w:lineRule="exact"/>
        <w:rPr>
          <w:sz w:val="20"/>
          <w:szCs w:val="20"/>
        </w:rPr>
      </w:pPr>
    </w:p>
    <w:p w14:paraId="1D2E8FC3" w14:textId="77777777" w:rsidR="000836AD" w:rsidRDefault="000836AD" w:rsidP="000836AD">
      <w:pPr>
        <w:spacing w:line="278" w:lineRule="exact"/>
        <w:rPr>
          <w:sz w:val="20"/>
          <w:szCs w:val="20"/>
        </w:rPr>
      </w:pPr>
    </w:p>
    <w:p w14:paraId="1E4DE490" w14:textId="77777777" w:rsidR="000836AD" w:rsidRDefault="000836AD" w:rsidP="000836AD">
      <w:pPr>
        <w:ind w:right="-69"/>
        <w:jc w:val="center"/>
        <w:rPr>
          <w:sz w:val="20"/>
          <w:szCs w:val="20"/>
        </w:rPr>
      </w:pPr>
      <w:r>
        <w:rPr>
          <w:rFonts w:ascii="Tw Cen MT" w:hAnsi="Tw Cen MT"/>
          <w:b/>
        </w:rPr>
        <w:t>COMPROMISO DE CONFIDENCIALIDAD</w:t>
      </w:r>
    </w:p>
    <w:p w14:paraId="2D462F0C" w14:textId="77777777" w:rsidR="000836AD" w:rsidRDefault="000836AD" w:rsidP="000836AD">
      <w:pPr>
        <w:spacing w:line="90" w:lineRule="exact"/>
        <w:rPr>
          <w:sz w:val="20"/>
          <w:szCs w:val="20"/>
        </w:rPr>
      </w:pPr>
    </w:p>
    <w:p w14:paraId="7887A4D1" w14:textId="77777777" w:rsidR="000836AD" w:rsidRDefault="000836AD" w:rsidP="000836AD">
      <w:pPr>
        <w:ind w:right="-69"/>
        <w:jc w:val="center"/>
        <w:rPr>
          <w:sz w:val="20"/>
          <w:szCs w:val="20"/>
        </w:rPr>
      </w:pPr>
      <w:r>
        <w:rPr>
          <w:rFonts w:ascii="Tw Cen MT" w:hAnsi="Tw Cen MT"/>
          <w:b/>
        </w:rPr>
        <w:t>(PROCEDIMIENTO DE DIS)</w:t>
      </w:r>
    </w:p>
    <w:p w14:paraId="06CACE61" w14:textId="77777777" w:rsidR="000836AD" w:rsidRDefault="000836AD" w:rsidP="000836AD">
      <w:pPr>
        <w:spacing w:line="200" w:lineRule="exact"/>
        <w:rPr>
          <w:sz w:val="20"/>
          <w:szCs w:val="20"/>
        </w:rPr>
      </w:pPr>
    </w:p>
    <w:p w14:paraId="2D5C1ACF" w14:textId="77777777" w:rsidR="000836AD" w:rsidRDefault="000836AD" w:rsidP="000836AD">
      <w:pPr>
        <w:spacing w:line="200" w:lineRule="exact"/>
        <w:rPr>
          <w:sz w:val="20"/>
          <w:szCs w:val="20"/>
        </w:rPr>
      </w:pPr>
    </w:p>
    <w:p w14:paraId="417D3A2F" w14:textId="77777777" w:rsidR="000836AD" w:rsidRDefault="000836AD" w:rsidP="000836AD">
      <w:pPr>
        <w:spacing w:line="231" w:lineRule="exact"/>
        <w:rPr>
          <w:sz w:val="20"/>
          <w:szCs w:val="20"/>
        </w:rPr>
      </w:pPr>
    </w:p>
    <w:p w14:paraId="7C2E05BF" w14:textId="77777777" w:rsidR="000836AD" w:rsidRDefault="000836AD" w:rsidP="000836AD">
      <w:pPr>
        <w:ind w:left="40"/>
        <w:rPr>
          <w:sz w:val="20"/>
          <w:szCs w:val="20"/>
        </w:rPr>
      </w:pPr>
      <w:r>
        <w:rPr>
          <w:rFonts w:ascii="Arial" w:hAnsi="Arial"/>
          <w:b/>
          <w:bCs/>
          <w:sz w:val="19"/>
        </w:rPr>
        <w:t>Nombre:</w:t>
      </w:r>
      <w:r>
        <w:rPr>
          <w:rFonts w:ascii="Arial" w:hAnsi="Arial"/>
          <w:sz w:val="19"/>
        </w:rPr>
        <w:t xml:space="preserve"> …………………………………….</w:t>
      </w:r>
    </w:p>
    <w:p w14:paraId="0C9F6714" w14:textId="77777777" w:rsidR="000836AD" w:rsidRDefault="000836AD" w:rsidP="000836AD">
      <w:pPr>
        <w:spacing w:line="209" w:lineRule="exact"/>
        <w:rPr>
          <w:sz w:val="20"/>
          <w:szCs w:val="20"/>
        </w:rPr>
      </w:pPr>
    </w:p>
    <w:p w14:paraId="5A4212F3" w14:textId="77777777" w:rsidR="000836AD" w:rsidRDefault="000836AD" w:rsidP="000836AD">
      <w:pPr>
        <w:ind w:left="40"/>
        <w:rPr>
          <w:sz w:val="20"/>
          <w:szCs w:val="20"/>
        </w:rPr>
      </w:pPr>
      <w:r>
        <w:rPr>
          <w:rFonts w:ascii="Arial" w:hAnsi="Arial"/>
          <w:b/>
          <w:sz w:val="19"/>
        </w:rPr>
        <w:t xml:space="preserve">Función: </w:t>
      </w:r>
      <w:r>
        <w:rPr>
          <w:rFonts w:ascii="Arial" w:hAnsi="Arial"/>
          <w:sz w:val="19"/>
        </w:rPr>
        <w:t>………………………………………</w:t>
      </w:r>
    </w:p>
    <w:p w14:paraId="33DDE652" w14:textId="77777777" w:rsidR="000836AD" w:rsidRDefault="000836AD" w:rsidP="000836AD">
      <w:pPr>
        <w:spacing w:line="209" w:lineRule="exact"/>
        <w:rPr>
          <w:sz w:val="20"/>
          <w:szCs w:val="20"/>
        </w:rPr>
      </w:pPr>
    </w:p>
    <w:p w14:paraId="62D99CCC" w14:textId="77777777" w:rsidR="000836AD" w:rsidRDefault="000836AD" w:rsidP="000836AD">
      <w:pPr>
        <w:spacing w:line="242" w:lineRule="auto"/>
        <w:ind w:left="40" w:right="50" w:firstLine="372"/>
        <w:jc w:val="both"/>
        <w:rPr>
          <w:sz w:val="20"/>
          <w:szCs w:val="20"/>
        </w:rPr>
      </w:pPr>
      <w:r>
        <w:rPr>
          <w:rFonts w:ascii="Arial" w:hAnsi="Arial"/>
          <w:sz w:val="19"/>
        </w:rPr>
        <w:t>Yo, el abajo firmante, me comprometo a no divulgar ni compartir con partes externas al proceso de DIS, ninguna información que llegue a mi conocimiento como resultado de mi función en dicho proceso. Entiendo y acepto que la obligación de confidencialidad continuará después de que haya cesado mi función formal en el proceso de DIS.</w:t>
      </w:r>
    </w:p>
    <w:p w14:paraId="5161231D" w14:textId="77777777" w:rsidR="000836AD" w:rsidRDefault="000836AD" w:rsidP="000836AD">
      <w:pPr>
        <w:spacing w:line="182" w:lineRule="exact"/>
        <w:rPr>
          <w:sz w:val="20"/>
          <w:szCs w:val="20"/>
        </w:rPr>
      </w:pPr>
    </w:p>
    <w:p w14:paraId="168CE3AF" w14:textId="3AA30FC0" w:rsidR="000836AD" w:rsidRDefault="000836AD" w:rsidP="000836AD">
      <w:pPr>
        <w:spacing w:line="242" w:lineRule="auto"/>
        <w:ind w:left="40" w:right="70" w:firstLine="372"/>
        <w:jc w:val="both"/>
        <w:rPr>
          <w:sz w:val="20"/>
          <w:szCs w:val="20"/>
        </w:rPr>
      </w:pPr>
      <w:r>
        <w:rPr>
          <w:rFonts w:ascii="Arial" w:hAnsi="Arial"/>
          <w:sz w:val="19"/>
        </w:rPr>
        <w:t xml:space="preserve">Entiendo que este </w:t>
      </w:r>
      <w:r w:rsidR="00293F53">
        <w:rPr>
          <w:rFonts w:ascii="Arial" w:hAnsi="Arial"/>
          <w:sz w:val="19"/>
        </w:rPr>
        <w:t>c</w:t>
      </w:r>
      <w:r>
        <w:rPr>
          <w:rFonts w:ascii="Arial" w:hAnsi="Arial"/>
          <w:sz w:val="19"/>
        </w:rPr>
        <w:t xml:space="preserve">ompromiso firmado será retenido por el ACNUR. También entiendo que cualquier incumplimiento de los términos de este </w:t>
      </w:r>
      <w:r w:rsidR="006F22D9">
        <w:rPr>
          <w:rFonts w:ascii="Arial" w:hAnsi="Arial"/>
          <w:sz w:val="19"/>
        </w:rPr>
        <w:t>c</w:t>
      </w:r>
      <w:r>
        <w:rPr>
          <w:rFonts w:ascii="Arial" w:hAnsi="Arial"/>
          <w:sz w:val="19"/>
        </w:rPr>
        <w:t xml:space="preserve">ompromiso puede dar lugar a </w:t>
      </w:r>
      <w:r w:rsidR="006F22D9">
        <w:rPr>
          <w:rFonts w:ascii="Arial" w:hAnsi="Arial"/>
          <w:sz w:val="19"/>
        </w:rPr>
        <w:t xml:space="preserve">mi </w:t>
      </w:r>
      <w:r>
        <w:rPr>
          <w:rFonts w:ascii="Arial" w:hAnsi="Arial"/>
          <w:sz w:val="19"/>
        </w:rPr>
        <w:t>exclusión de una futura participación en el proceso de DIS, a ser reportado ante mi empleador y a que el ACNUR tome otras medidas que considere adecuadas.</w:t>
      </w:r>
    </w:p>
    <w:p w14:paraId="36076360" w14:textId="77777777" w:rsidR="000836AD" w:rsidRDefault="000836AD" w:rsidP="000836AD">
      <w:pPr>
        <w:spacing w:line="397" w:lineRule="exact"/>
        <w:rPr>
          <w:sz w:val="20"/>
          <w:szCs w:val="20"/>
        </w:rPr>
      </w:pPr>
    </w:p>
    <w:p w14:paraId="547C398F" w14:textId="77777777" w:rsidR="000836AD" w:rsidRDefault="000836AD" w:rsidP="000836AD">
      <w:pPr>
        <w:spacing w:line="275" w:lineRule="auto"/>
        <w:ind w:left="40" w:right="70"/>
        <w:jc w:val="both"/>
        <w:rPr>
          <w:sz w:val="20"/>
          <w:szCs w:val="20"/>
        </w:rPr>
      </w:pPr>
      <w:r>
        <w:rPr>
          <w:rFonts w:ascii="Arial" w:hAnsi="Arial"/>
          <w:b/>
          <w:sz w:val="19"/>
        </w:rPr>
        <w:t>He leído, entiendo y acepto este Compromiso de confidencialidad.</w:t>
      </w:r>
    </w:p>
    <w:p w14:paraId="3CB8FB11" w14:textId="77777777" w:rsidR="000836AD" w:rsidRDefault="000836AD" w:rsidP="000836AD">
      <w:pPr>
        <w:spacing w:line="354" w:lineRule="exact"/>
        <w:rPr>
          <w:sz w:val="20"/>
          <w:szCs w:val="20"/>
        </w:rPr>
      </w:pPr>
    </w:p>
    <w:p w14:paraId="1F848608" w14:textId="77777777" w:rsidR="000836AD" w:rsidRDefault="000836AD" w:rsidP="000836AD">
      <w:pPr>
        <w:ind w:left="40"/>
        <w:rPr>
          <w:sz w:val="20"/>
          <w:szCs w:val="20"/>
        </w:rPr>
      </w:pPr>
      <w:r>
        <w:rPr>
          <w:rFonts w:ascii="Arial" w:hAnsi="Arial"/>
          <w:sz w:val="19"/>
        </w:rPr>
        <w:t>Firma: ……………………………………………….</w:t>
      </w:r>
    </w:p>
    <w:p w14:paraId="3A16A5FE" w14:textId="77777777" w:rsidR="000836AD" w:rsidRDefault="000836AD" w:rsidP="000836AD">
      <w:pPr>
        <w:spacing w:line="209" w:lineRule="exact"/>
        <w:rPr>
          <w:sz w:val="20"/>
          <w:szCs w:val="20"/>
        </w:rPr>
      </w:pPr>
    </w:p>
    <w:p w14:paraId="11EAC6E3" w14:textId="77777777" w:rsidR="000836AD" w:rsidRDefault="000836AD" w:rsidP="000836AD">
      <w:pPr>
        <w:ind w:left="40"/>
        <w:rPr>
          <w:sz w:val="20"/>
          <w:szCs w:val="20"/>
        </w:rPr>
      </w:pPr>
      <w:r>
        <w:rPr>
          <w:rFonts w:ascii="Arial" w:hAnsi="Arial"/>
          <w:sz w:val="19"/>
        </w:rPr>
        <w:t>Fecha: ……………………………………………………………………</w:t>
      </w:r>
    </w:p>
    <w:p w14:paraId="76DC9C1F" w14:textId="77777777" w:rsidR="000836AD" w:rsidRDefault="000836AD" w:rsidP="000836AD">
      <w:pPr>
        <w:spacing w:line="209" w:lineRule="exact"/>
        <w:rPr>
          <w:sz w:val="20"/>
          <w:szCs w:val="20"/>
        </w:rPr>
      </w:pPr>
    </w:p>
    <w:p w14:paraId="085E512B" w14:textId="77777777" w:rsidR="000836AD" w:rsidRDefault="000836AD" w:rsidP="000836AD">
      <w:pPr>
        <w:ind w:left="40"/>
        <w:rPr>
          <w:sz w:val="20"/>
          <w:szCs w:val="20"/>
        </w:rPr>
      </w:pPr>
      <w:r>
        <w:rPr>
          <w:rFonts w:ascii="Arial" w:hAnsi="Arial"/>
          <w:sz w:val="19"/>
        </w:rPr>
        <w:t>Lugar: ……………………………………………………………………</w:t>
      </w:r>
    </w:p>
    <w:sectPr w:rsidR="000836AD" w:rsidSect="00926F5E">
      <w:headerReference w:type="default" r:id="rId11"/>
      <w:pgSz w:w="8380" w:h="11892"/>
      <w:pgMar w:top="1226" w:right="1364" w:bottom="235" w:left="920" w:header="509" w:footer="0" w:gutter="0"/>
      <w:cols w:space="720" w:equalWidth="0">
        <w:col w:w="6030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7F52F2" w14:textId="77777777" w:rsidR="004F7D0D" w:rsidRDefault="004F7D0D" w:rsidP="00926F5E">
      <w:r>
        <w:separator/>
      </w:r>
    </w:p>
  </w:endnote>
  <w:endnote w:type="continuationSeparator" w:id="0">
    <w:p w14:paraId="05A3AFEB" w14:textId="77777777" w:rsidR="004F7D0D" w:rsidRDefault="004F7D0D" w:rsidP="00926F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50C6C1" w14:textId="77777777" w:rsidR="004F7D0D" w:rsidRDefault="004F7D0D" w:rsidP="00926F5E">
      <w:r>
        <w:separator/>
      </w:r>
    </w:p>
  </w:footnote>
  <w:footnote w:type="continuationSeparator" w:id="0">
    <w:p w14:paraId="0788F113" w14:textId="77777777" w:rsidR="004F7D0D" w:rsidRDefault="004F7D0D" w:rsidP="00926F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3BB0A" w14:textId="7C387CB8" w:rsidR="00926F5E" w:rsidRDefault="000D170B" w:rsidP="00926F5E">
    <w:pPr>
      <w:pStyle w:val="Header"/>
      <w:jc w:val="right"/>
    </w:pPr>
    <w:r>
      <w:rPr>
        <w:noProof/>
      </w:rPr>
      <w:drawing>
        <wp:inline distT="0" distB="0" distL="0" distR="0" wp14:anchorId="1E159EAC" wp14:editId="3E7501D4">
          <wp:extent cx="1852618" cy="942535"/>
          <wp:effectExtent l="0" t="0" r="1905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5537" cy="954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8A3148"/>
    <w:multiLevelType w:val="hybridMultilevel"/>
    <w:tmpl w:val="C35AF91E"/>
    <w:lvl w:ilvl="0" w:tplc="86805B76">
      <w:start w:val="3"/>
      <w:numFmt w:val="lowerLetter"/>
      <w:lvlText w:val="%1)"/>
      <w:lvlJc w:val="left"/>
    </w:lvl>
    <w:lvl w:ilvl="1" w:tplc="15B0819A">
      <w:start w:val="1"/>
      <w:numFmt w:val="bullet"/>
      <w:lvlText w:val="  "/>
      <w:lvlJc w:val="left"/>
    </w:lvl>
    <w:lvl w:ilvl="2" w:tplc="6D386428">
      <w:numFmt w:val="decimal"/>
      <w:lvlText w:val=""/>
      <w:lvlJc w:val="left"/>
    </w:lvl>
    <w:lvl w:ilvl="3" w:tplc="C254921C">
      <w:numFmt w:val="decimal"/>
      <w:lvlText w:val=""/>
      <w:lvlJc w:val="left"/>
    </w:lvl>
    <w:lvl w:ilvl="4" w:tplc="D716EDD0">
      <w:numFmt w:val="decimal"/>
      <w:lvlText w:val=""/>
      <w:lvlJc w:val="left"/>
    </w:lvl>
    <w:lvl w:ilvl="5" w:tplc="D510642A">
      <w:numFmt w:val="decimal"/>
      <w:lvlText w:val=""/>
      <w:lvlJc w:val="left"/>
    </w:lvl>
    <w:lvl w:ilvl="6" w:tplc="25CEC33C">
      <w:numFmt w:val="decimal"/>
      <w:lvlText w:val=""/>
      <w:lvlJc w:val="left"/>
    </w:lvl>
    <w:lvl w:ilvl="7" w:tplc="5A4EF1FA">
      <w:numFmt w:val="decimal"/>
      <w:lvlText w:val=""/>
      <w:lvlJc w:val="left"/>
    </w:lvl>
    <w:lvl w:ilvl="8" w:tplc="BCE2C2BC">
      <w:numFmt w:val="decimal"/>
      <w:lvlText w:val=""/>
      <w:lvlJc w:val="left"/>
    </w:lvl>
  </w:abstractNum>
  <w:abstractNum w:abstractNumId="1" w15:restartNumberingAfterBreak="0">
    <w:nsid w:val="5F5E7FD0"/>
    <w:multiLevelType w:val="hybridMultilevel"/>
    <w:tmpl w:val="6B783118"/>
    <w:lvl w:ilvl="0" w:tplc="C2085060">
      <w:start w:val="2"/>
      <w:numFmt w:val="lowerLetter"/>
      <w:lvlText w:val="%1)"/>
      <w:lvlJc w:val="left"/>
    </w:lvl>
    <w:lvl w:ilvl="1" w:tplc="E7122A86">
      <w:start w:val="1"/>
      <w:numFmt w:val="bullet"/>
      <w:lvlText w:val="  "/>
      <w:lvlJc w:val="left"/>
    </w:lvl>
    <w:lvl w:ilvl="2" w:tplc="C24A394E">
      <w:numFmt w:val="decimal"/>
      <w:lvlText w:val=""/>
      <w:lvlJc w:val="left"/>
    </w:lvl>
    <w:lvl w:ilvl="3" w:tplc="D1124BEC">
      <w:numFmt w:val="decimal"/>
      <w:lvlText w:val=""/>
      <w:lvlJc w:val="left"/>
    </w:lvl>
    <w:lvl w:ilvl="4" w:tplc="0BEEE9DE">
      <w:numFmt w:val="decimal"/>
      <w:lvlText w:val=""/>
      <w:lvlJc w:val="left"/>
    </w:lvl>
    <w:lvl w:ilvl="5" w:tplc="8408A198">
      <w:numFmt w:val="decimal"/>
      <w:lvlText w:val=""/>
      <w:lvlJc w:val="left"/>
    </w:lvl>
    <w:lvl w:ilvl="6" w:tplc="E91EC222">
      <w:numFmt w:val="decimal"/>
      <w:lvlText w:val=""/>
      <w:lvlJc w:val="left"/>
    </w:lvl>
    <w:lvl w:ilvl="7" w:tplc="41A4945A">
      <w:numFmt w:val="decimal"/>
      <w:lvlText w:val=""/>
      <w:lvlJc w:val="left"/>
    </w:lvl>
    <w:lvl w:ilvl="8" w:tplc="BF5E1D76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De0NLe0NDA2MDRS0lEKTi0uzszPAykwrAUAMjP82CwAAAA="/>
  </w:docVars>
  <w:rsids>
    <w:rsidRoot w:val="000836AD"/>
    <w:rsid w:val="000836AD"/>
    <w:rsid w:val="000D170B"/>
    <w:rsid w:val="00293F53"/>
    <w:rsid w:val="002E1B73"/>
    <w:rsid w:val="0038565C"/>
    <w:rsid w:val="004825F5"/>
    <w:rsid w:val="0048422F"/>
    <w:rsid w:val="004F7D0D"/>
    <w:rsid w:val="006F22D9"/>
    <w:rsid w:val="009161ED"/>
    <w:rsid w:val="00926F5E"/>
    <w:rsid w:val="00951767"/>
    <w:rsid w:val="00E14784"/>
    <w:rsid w:val="00F81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4A4A6"/>
  <w15:chartTrackingRefBased/>
  <w15:docId w15:val="{6F756B78-E3A3-4949-918A-F36256DEF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36AD"/>
    <w:pPr>
      <w:spacing w:after="0" w:line="240" w:lineRule="auto"/>
    </w:pPr>
    <w:rPr>
      <w:rFonts w:ascii="Times New Roman" w:eastAsiaTheme="minorEastAsia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6F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6F5E"/>
    <w:rPr>
      <w:rFonts w:ascii="Times New Roman" w:eastAsiaTheme="minorEastAsia" w:hAnsi="Times New Roman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26F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6F5E"/>
    <w:rPr>
      <w:rFonts w:ascii="Times New Roman" w:eastAsiaTheme="minorEastAsia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FFC6744BB76641889DAC200C8BA6B7" ma:contentTypeVersion="11" ma:contentTypeDescription="Create a new document." ma:contentTypeScope="" ma:versionID="b44a2521a807ed22e1eede32430be6f8">
  <xsd:schema xmlns:xsd="http://www.w3.org/2001/XMLSchema" xmlns:xs="http://www.w3.org/2001/XMLSchema" xmlns:p="http://schemas.microsoft.com/office/2006/metadata/properties" xmlns:ns2="fbe28404-6131-4e00-b7a6-31338f680e2e" xmlns:ns3="a59a2e65-d1d3-48dd-bf39-eb1d2978cf45" targetNamespace="http://schemas.microsoft.com/office/2006/metadata/properties" ma:root="true" ma:fieldsID="6105b409f4abd82e71ad06cb47debcd6" ns2:_="" ns3:_="">
    <xsd:import namespace="fbe28404-6131-4e00-b7a6-31338f680e2e"/>
    <xsd:import namespace="a59a2e65-d1d3-48dd-bf39-eb1d2978cf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e28404-6131-4e00-b7a6-31338f680e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9a2e65-d1d3-48dd-bf39-eb1d2978cf4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D53F6B-1066-48B4-B12E-E6DFEEE059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F59D2E-8A4C-4A68-9587-72A92A2D34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C32143C-C02F-4829-BDB8-D5A1A98D7B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e28404-6131-4e00-b7a6-31338f680e2e"/>
    <ds:schemaRef ds:uri="a59a2e65-d1d3-48dd-bf39-eb1d2978cf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6</Words>
  <Characters>805</Characters>
  <Application>Microsoft Office Word</Application>
  <DocSecurity>0</DocSecurity>
  <Lines>18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Lola Zhou</dc:creator>
  <cp:keywords/>
  <dc:description/>
  <cp:lastModifiedBy>Cliff Speck</cp:lastModifiedBy>
  <cp:revision>5</cp:revision>
  <dcterms:created xsi:type="dcterms:W3CDTF">2020-11-04T23:52:00Z</dcterms:created>
  <dcterms:modified xsi:type="dcterms:W3CDTF">2020-12-11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FFC6744BB76641889DAC200C8BA6B7</vt:lpwstr>
  </property>
</Properties>
</file>